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69D6DF82" w14:textId="4BD2DCE9" w:rsidR="00591452" w:rsidRDefault="00EA3DB4" w:rsidP="0059145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>
        <w:rPr>
          <w:b/>
          <w:smallCaps/>
          <w:color w:val="244061" w:themeColor="accent1" w:themeShade="80"/>
          <w:sz w:val="28"/>
          <w:szCs w:val="18"/>
          <w:lang w:val="en-AU"/>
        </w:rPr>
        <w:t>Provisionally Registered P</w:t>
      </w:r>
      <w:r w:rsidR="00591452" w:rsidRPr="00612CA3">
        <w:rPr>
          <w:b/>
          <w:smallCaps/>
          <w:color w:val="244061" w:themeColor="accent1" w:themeShade="80"/>
          <w:sz w:val="28"/>
          <w:szCs w:val="18"/>
          <w:lang w:val="en-AU"/>
        </w:rPr>
        <w:t>ractitioner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591452" w14:paraId="5438D5D1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3496182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12E9C8E" w14:textId="77777777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0</w:t>
            </w:r>
          </w:p>
        </w:tc>
      </w:tr>
      <w:tr w:rsidR="00591452" w14:paraId="3A007D71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36F91C9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0A38A437" w14:textId="77777777" w:rsidR="00591452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591452" w14:paraId="7AFCB930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3FD91904" w14:textId="77777777" w:rsidR="00591452" w:rsidRPr="003F0D0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</w:tcPr>
          <w:p w14:paraId="06A17471" w14:textId="77777777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626BD02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4C5951BC" w14:textId="50D2F44F" w:rsidR="00591452" w:rsidRDefault="0098728A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More</w:t>
            </w:r>
            <w:r w:rsidR="00591452" w:rsidRPr="003F0D09">
              <w:rPr>
                <w:sz w:val="18"/>
                <w:szCs w:val="18"/>
                <w:lang w:val="en-AU"/>
              </w:rPr>
              <w:t xml:space="preserve"> than one supervisor be</w:t>
            </w:r>
            <w:r w:rsidR="00591452">
              <w:rPr>
                <w:sz w:val="18"/>
                <w:szCs w:val="18"/>
                <w:lang w:val="en-AU"/>
              </w:rPr>
              <w:t xml:space="preserve">en allocated </w:t>
            </w:r>
          </w:p>
        </w:tc>
        <w:tc>
          <w:tcPr>
            <w:tcW w:w="3374" w:type="dxa"/>
            <w:vAlign w:val="center"/>
          </w:tcPr>
          <w:p w14:paraId="19A17756" w14:textId="77777777" w:rsidR="00591452" w:rsidRPr="009123BF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591452" w14:paraId="3AD25EA4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D1CF43B" w14:textId="77777777" w:rsidR="00591452" w:rsidRPr="003F43A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would like the Council to consider the following comments:</w:t>
            </w:r>
          </w:p>
        </w:tc>
      </w:tr>
      <w:tr w:rsidR="00591452" w14:paraId="7E260F63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36FA1D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8F7AA40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529358A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1C29634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04B3F28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5A82B214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1093D56" w14:textId="47F34A33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</w:t>
            </w:r>
            <w:r w:rsidRPr="003F0D09">
              <w:rPr>
                <w:sz w:val="18"/>
                <w:szCs w:val="18"/>
                <w:lang w:val="en-AU"/>
              </w:rPr>
              <w:t>he supervisor has discussed this report with me</w:t>
            </w:r>
            <w:r>
              <w:rPr>
                <w:sz w:val="18"/>
                <w:szCs w:val="18"/>
                <w:lang w:val="en-AU"/>
              </w:rPr>
              <w:t>.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2A40AFB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2F69F0D" w14:textId="77777777" w:rsidR="00591452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</w:p>
        </w:tc>
      </w:tr>
      <w:tr w:rsidR="00591452" w14:paraId="64F20807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A18182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Signature:</w:t>
            </w:r>
          </w:p>
        </w:tc>
      </w:tr>
    </w:tbl>
    <w:p w14:paraId="342AF067" w14:textId="77777777" w:rsidR="00591452" w:rsidRDefault="00591452" w:rsidP="0059145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>Please note:</w:t>
      </w:r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EA3D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EA3DB4">
            <w:pPr>
              <w:spacing w:before="60"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EA3DB4">
            <w:pPr>
              <w:spacing w:before="60" w:after="6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EA3DB4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A3DB4" w:rsidRPr="00B14B89" w14:paraId="71E17FAB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90F87" w14:textId="5597E82D" w:rsidR="00EA3DB4" w:rsidRPr="00B14B89" w:rsidRDefault="00EA3DB4" w:rsidP="00EA3DB4">
            <w:pPr>
              <w:spacing w:before="60" w:after="60"/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mail address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62658DE0" w14:textId="77777777" w:rsidR="00EA3DB4" w:rsidRPr="00B14B89" w:rsidRDefault="00EA3DB4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D00C76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1EFA6D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20F6599E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B9AE956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CA36C78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3349ADF5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6FE0FCA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6DEE416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ED2A6AA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6F7E32A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A42A8" w:rsidRPr="00DB62D5" w14:paraId="0D4C145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23944C" w14:textId="77777777" w:rsidR="005A42A8" w:rsidRPr="00DB62D5" w:rsidRDefault="005A42A8" w:rsidP="00EA3DB4">
            <w:pPr>
              <w:spacing w:before="60" w:after="6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Date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FCE75F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451774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A1A538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  <w:tr w:rsidR="00EA3DB4" w:rsidRPr="00DB62D5" w14:paraId="4A2CCBCE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auto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150A60B5" w14:textId="0E93726C" w:rsidR="00EA3DB4" w:rsidRPr="00EA3DB4" w:rsidRDefault="00EA3DB4" w:rsidP="00822CCF">
            <w:pPr>
              <w:pStyle w:val="BodyText"/>
              <w:kinsoku w:val="0"/>
              <w:overflowPunct w:val="0"/>
              <w:spacing w:before="6"/>
              <w:rPr>
                <w:b w:val="0"/>
                <w:sz w:val="20"/>
                <w:szCs w:val="20"/>
                <w:u w:val="single"/>
              </w:rPr>
            </w:pPr>
            <w:r w:rsidRPr="00EA3DB4">
              <w:rPr>
                <w:b w:val="0"/>
                <w:sz w:val="20"/>
                <w:szCs w:val="20"/>
              </w:rPr>
              <w:t xml:space="preserve">Note: this report is to be used to provide the Council with a progress report on a provisional registered </w:t>
            </w:r>
            <w:r w:rsidR="009F7FB5" w:rsidRPr="009F7FB5">
              <w:rPr>
                <w:b w:val="0"/>
                <w:sz w:val="20"/>
                <w:szCs w:val="20"/>
              </w:rPr>
              <w:t xml:space="preserve">Medical Laboratory </w:t>
            </w:r>
            <w:r w:rsidR="00822CCF">
              <w:rPr>
                <w:b w:val="0"/>
                <w:sz w:val="20"/>
                <w:szCs w:val="20"/>
              </w:rPr>
              <w:t>Scientist</w:t>
            </w:r>
            <w:r w:rsidR="009F7FB5" w:rsidRPr="009F7FB5">
              <w:rPr>
                <w:b w:val="0"/>
                <w:sz w:val="20"/>
                <w:szCs w:val="20"/>
              </w:rPr>
              <w:t xml:space="preserve"> </w:t>
            </w:r>
            <w:r w:rsidRPr="00EA3DB4">
              <w:rPr>
                <w:b w:val="0"/>
                <w:sz w:val="20"/>
                <w:szCs w:val="20"/>
              </w:rPr>
              <w:t xml:space="preserve">who is working under supervision.  If the practitioner is competent to practise as </w:t>
            </w:r>
            <w:r w:rsidR="009F7FB5" w:rsidRPr="009F7FB5">
              <w:rPr>
                <w:b w:val="0"/>
                <w:sz w:val="20"/>
                <w:szCs w:val="20"/>
              </w:rPr>
              <w:t xml:space="preserve">Medical Laboratory </w:t>
            </w:r>
            <w:r w:rsidR="00822CCF">
              <w:rPr>
                <w:b w:val="0"/>
                <w:sz w:val="20"/>
                <w:szCs w:val="20"/>
              </w:rPr>
              <w:t>Scientist unsupervised</w:t>
            </w:r>
            <w:r w:rsidRPr="00EA3DB4">
              <w:rPr>
                <w:b w:val="0"/>
                <w:sz w:val="20"/>
                <w:szCs w:val="20"/>
              </w:rPr>
              <w:t xml:space="preserve"> please complete a final report.</w:t>
            </w:r>
          </w:p>
        </w:tc>
      </w:tr>
    </w:tbl>
    <w:p w14:paraId="5F4F3F6D" w14:textId="77777777" w:rsidR="00A339A3" w:rsidRDefault="00A339A3" w:rsidP="00A339A3">
      <w:pPr>
        <w:pStyle w:val="Heading2"/>
        <w:rPr>
          <w:b/>
          <w:bCs/>
          <w:lang w:val="en-AU"/>
        </w:rPr>
        <w:sectPr w:rsidR="00A339A3" w:rsidSect="00C43F00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133" w:bottom="1440" w:left="1440" w:header="708" w:footer="708" w:gutter="0"/>
          <w:cols w:space="708"/>
          <w:titlePg/>
          <w:docGrid w:linePitch="360"/>
        </w:sectPr>
      </w:pPr>
      <w:bookmarkStart w:id="0" w:name="_bookmark16"/>
      <w:bookmarkEnd w:id="0"/>
    </w:p>
    <w:p w14:paraId="004C68C3" w14:textId="5497D18F" w:rsidR="00822CCF" w:rsidRPr="00A339A3" w:rsidRDefault="00822CCF" w:rsidP="00A339A3">
      <w:pPr>
        <w:pStyle w:val="Heading2"/>
        <w:rPr>
          <w:b/>
          <w:bCs/>
          <w:lang w:val="en-AU"/>
        </w:rPr>
      </w:pPr>
      <w:r w:rsidRPr="00A339A3">
        <w:rPr>
          <w:b/>
          <w:bCs/>
          <w:lang w:val="en-AU"/>
        </w:rPr>
        <w:lastRenderedPageBreak/>
        <w:t>S</w:t>
      </w:r>
      <w:r w:rsidR="00A339A3" w:rsidRPr="00A339A3">
        <w:rPr>
          <w:b/>
          <w:bCs/>
          <w:lang w:val="en-AU"/>
        </w:rPr>
        <w:t>UPERVISOR TO COMPLETE</w:t>
      </w:r>
    </w:p>
    <w:p w14:paraId="0E5BBC7C" w14:textId="26667FCD" w:rsidR="00822CCF" w:rsidRDefault="00822CCF" w:rsidP="00822CCF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>
        <w:rPr>
          <w:sz w:val="18"/>
          <w:szCs w:val="18"/>
        </w:rPr>
        <w:t xml:space="preserve">(One word or </w:t>
      </w:r>
      <w:r w:rsidR="00211BB1">
        <w:rPr>
          <w:sz w:val="18"/>
          <w:szCs w:val="18"/>
        </w:rPr>
        <w:t>single-phase</w:t>
      </w:r>
      <w:r>
        <w:rPr>
          <w:sz w:val="18"/>
          <w:szCs w:val="18"/>
        </w:rPr>
        <w:t xml:space="preserve"> responses are not sufficient)</w:t>
      </w:r>
    </w:p>
    <w:tbl>
      <w:tblPr>
        <w:tblStyle w:val="GridTable1Light-Accent2"/>
        <w:tblW w:w="5000" w:type="pct"/>
        <w:tblLook w:val="04A0" w:firstRow="1" w:lastRow="0" w:firstColumn="1" w:lastColumn="0" w:noHBand="0" w:noVBand="1"/>
      </w:tblPr>
      <w:tblGrid>
        <w:gridCol w:w="505"/>
        <w:gridCol w:w="44"/>
        <w:gridCol w:w="3557"/>
        <w:gridCol w:w="1561"/>
        <w:gridCol w:w="3656"/>
      </w:tblGrid>
      <w:tr w:rsidR="00A339A3" w:rsidRPr="00474FFD" w14:paraId="124CFA54" w14:textId="04B8FAD2" w:rsidTr="00211B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shd w:val="clear" w:color="auto" w:fill="auto"/>
            <w:vAlign w:val="center"/>
            <w:hideMark/>
          </w:tcPr>
          <w:p w14:paraId="173F5E95" w14:textId="77777777" w:rsidR="00A339A3" w:rsidRPr="00474FFD" w:rsidRDefault="00A339A3" w:rsidP="00A339A3">
            <w:pPr>
              <w:pStyle w:val="TableParagraph"/>
              <w:kinsoku w:val="0"/>
              <w:overflowPunct w:val="0"/>
              <w:spacing w:before="60"/>
              <w:jc w:val="center"/>
              <w:rPr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Ref</w:t>
            </w:r>
          </w:p>
        </w:tc>
        <w:tc>
          <w:tcPr>
            <w:tcW w:w="1908" w:type="pct"/>
            <w:shd w:val="clear" w:color="auto" w:fill="auto"/>
            <w:vAlign w:val="center"/>
            <w:hideMark/>
          </w:tcPr>
          <w:p w14:paraId="751C376B" w14:textId="77777777" w:rsidR="00A339A3" w:rsidRPr="00474FFD" w:rsidRDefault="00A339A3" w:rsidP="00A339A3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Key Competencies</w:t>
            </w:r>
          </w:p>
        </w:tc>
        <w:tc>
          <w:tcPr>
            <w:tcW w:w="837" w:type="pct"/>
            <w:shd w:val="clear" w:color="auto" w:fill="auto"/>
            <w:vAlign w:val="center"/>
          </w:tcPr>
          <w:p w14:paraId="39E4404F" w14:textId="77777777" w:rsidR="00A339A3" w:rsidRDefault="00A339A3" w:rsidP="00A339A3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Demonstrated competence</w:t>
            </w:r>
          </w:p>
          <w:p w14:paraId="5686F40A" w14:textId="0EFFE00B" w:rsidR="00A339A3" w:rsidRPr="00474FFD" w:rsidRDefault="00A339A3" w:rsidP="00A339A3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Yes/No</w:t>
            </w:r>
          </w:p>
        </w:tc>
        <w:tc>
          <w:tcPr>
            <w:tcW w:w="1961" w:type="pct"/>
            <w:shd w:val="clear" w:color="auto" w:fill="auto"/>
            <w:vAlign w:val="center"/>
          </w:tcPr>
          <w:p w14:paraId="477AFC57" w14:textId="4B1EF70D" w:rsidR="00A339A3" w:rsidRPr="00A339A3" w:rsidRDefault="00A339A3" w:rsidP="00A339A3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 w:rsidRPr="00A339A3">
              <w:rPr>
                <w:sz w:val="22"/>
                <w:szCs w:val="22"/>
                <w:lang w:eastAsia="en-US"/>
              </w:rPr>
              <w:t>Please comment on the practitioner’s strengths and areas for improvement</w:t>
            </w:r>
          </w:p>
        </w:tc>
      </w:tr>
      <w:tr w:rsidR="00A339A3" w14:paraId="5364F4F0" w14:textId="542F7C55" w:rsidTr="00A339A3">
        <w:trPr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9" w:type="pct"/>
            <w:gridSpan w:val="4"/>
          </w:tcPr>
          <w:p w14:paraId="2D8E9E8B" w14:textId="6E09F6AE" w:rsidR="00A339A3" w:rsidRDefault="00A339A3" w:rsidP="00A339A3">
            <w:pPr>
              <w:pStyle w:val="Heading2"/>
              <w:outlineLvl w:val="1"/>
              <w:rPr>
                <w:sz w:val="18"/>
                <w:szCs w:val="18"/>
              </w:rPr>
            </w:pPr>
            <w:r w:rsidRPr="008E1051">
              <w:t>Domain 1: Professional and Ethical Conduct</w:t>
            </w:r>
          </w:p>
        </w:tc>
        <w:tc>
          <w:tcPr>
            <w:tcW w:w="1961" w:type="pct"/>
          </w:tcPr>
          <w:p w14:paraId="3CC1A3D8" w14:textId="77777777" w:rsidR="00A339A3" w:rsidRPr="008E1051" w:rsidRDefault="00A339A3" w:rsidP="00A339A3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39A3" w14:paraId="38679823" w14:textId="6BB75C93" w:rsidTr="00A339A3">
        <w:trPr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2E2C221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1908" w:type="pct"/>
            <w:hideMark/>
          </w:tcPr>
          <w:p w14:paraId="6E238678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837" w:type="pct"/>
          </w:tcPr>
          <w:p w14:paraId="63EA8E72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74675BB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3A6C209F" w14:textId="3C35DC3C" w:rsidTr="00A339A3">
        <w:trPr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79443FB1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1908" w:type="pct"/>
            <w:hideMark/>
          </w:tcPr>
          <w:p w14:paraId="4A4C665B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837" w:type="pct"/>
          </w:tcPr>
          <w:p w14:paraId="6FFF910A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794ECD86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3605E257" w14:textId="5F2F84D0" w:rsidTr="00A339A3">
        <w:trPr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12C547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1908" w:type="pct"/>
            <w:hideMark/>
          </w:tcPr>
          <w:p w14:paraId="7CB252B7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837" w:type="pct"/>
          </w:tcPr>
          <w:p w14:paraId="601C3ABA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3D071892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75C80D55" w14:textId="5446804A" w:rsidTr="00A339A3">
        <w:trPr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1AC8E53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1908" w:type="pct"/>
            <w:hideMark/>
          </w:tcPr>
          <w:p w14:paraId="280F59DC" w14:textId="77777777" w:rsidR="00A339A3" w:rsidRDefault="00A339A3" w:rsidP="00211BB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837" w:type="pct"/>
          </w:tcPr>
          <w:p w14:paraId="6FF71AB2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2FB47C4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:rsidRPr="005A42A8" w14:paraId="2006C4B6" w14:textId="3A0FE6F7" w:rsidTr="00A339A3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  <w:hideMark/>
          </w:tcPr>
          <w:p w14:paraId="0F1C564B" w14:textId="2EAE3577" w:rsidR="00A339A3" w:rsidRPr="008E1051" w:rsidRDefault="00A339A3" w:rsidP="00A339A3">
            <w:pPr>
              <w:pStyle w:val="Heading2"/>
              <w:outlineLvl w:val="1"/>
            </w:pPr>
            <w:r w:rsidRPr="008E1051">
              <w:t>Domain 2: Communication and Collaboration</w:t>
            </w:r>
          </w:p>
        </w:tc>
      </w:tr>
      <w:tr w:rsidR="00A339A3" w14:paraId="04D7E210" w14:textId="4D273670" w:rsidTr="00A339A3">
        <w:trPr>
          <w:trHeight w:val="1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3EB5404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1908" w:type="pct"/>
            <w:hideMark/>
          </w:tcPr>
          <w:p w14:paraId="4A6EB1B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mmunicate clearly, sensitively and effectively with the patient and their family/whanau or carers, as appropriate for the relevant scope of practice</w:t>
            </w:r>
          </w:p>
        </w:tc>
        <w:tc>
          <w:tcPr>
            <w:tcW w:w="837" w:type="pct"/>
          </w:tcPr>
          <w:p w14:paraId="13A38FF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7460538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0E1E04E1" w14:textId="2E726BDE" w:rsidTr="00A339A3">
        <w:trPr>
          <w:trHeight w:val="5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9082AAB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1908" w:type="pct"/>
            <w:hideMark/>
          </w:tcPr>
          <w:p w14:paraId="7959DE6D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837" w:type="pct"/>
          </w:tcPr>
          <w:p w14:paraId="07B6E28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76A0F218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A339A3" w:rsidRPr="005A42A8" w14:paraId="1C868E0E" w14:textId="177489BE" w:rsidTr="00A339A3">
        <w:trPr>
          <w:trHeight w:val="41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6CD4FDC9" w14:textId="62109262" w:rsidR="00A339A3" w:rsidRPr="008E1051" w:rsidRDefault="00A339A3" w:rsidP="00A339A3">
            <w:pPr>
              <w:pStyle w:val="Heading2"/>
              <w:outlineLvl w:val="1"/>
            </w:pPr>
            <w:r w:rsidRPr="008E1051">
              <w:t>Domain 3: Evidence-Based Practice and Professional Learning</w:t>
            </w:r>
          </w:p>
        </w:tc>
      </w:tr>
      <w:tr w:rsidR="00A339A3" w14:paraId="55B0D551" w14:textId="4218F7F6" w:rsidTr="00A339A3">
        <w:trPr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7104791D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1932" w:type="pct"/>
            <w:gridSpan w:val="2"/>
            <w:hideMark/>
          </w:tcPr>
          <w:p w14:paraId="53A7390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837" w:type="pct"/>
          </w:tcPr>
          <w:p w14:paraId="5144C11A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52ED8097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5B8B47FA" w14:textId="7C6B1418" w:rsidTr="00A339A3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7BF45A37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1932" w:type="pct"/>
            <w:gridSpan w:val="2"/>
            <w:hideMark/>
          </w:tcPr>
          <w:p w14:paraId="6835EF5B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837" w:type="pct"/>
          </w:tcPr>
          <w:p w14:paraId="782C6E2A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32EEC47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A339A3" w14:paraId="255D0B8B" w14:textId="0CF505A5" w:rsidTr="00A339A3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09553271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1932" w:type="pct"/>
            <w:gridSpan w:val="2"/>
            <w:hideMark/>
          </w:tcPr>
          <w:p w14:paraId="247CCCC1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837" w:type="pct"/>
          </w:tcPr>
          <w:p w14:paraId="62C7C85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2EE645B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:rsidRPr="005A42A8" w14:paraId="30C42005" w14:textId="77777777" w:rsidTr="00A339A3">
        <w:trPr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7D90A2D7" w14:textId="530C33FF" w:rsidR="00A339A3" w:rsidRPr="005A42A8" w:rsidRDefault="00A339A3" w:rsidP="00A339A3">
            <w:pPr>
              <w:pStyle w:val="Heading2"/>
              <w:outlineLvl w:val="1"/>
              <w:rPr>
                <w:bCs w:val="0"/>
                <w:sz w:val="22"/>
                <w:szCs w:val="22"/>
              </w:rPr>
            </w:pPr>
            <w:r w:rsidRPr="008E1051">
              <w:t>Domain 4: Safety of Practice and Risk Management</w:t>
            </w:r>
          </w:p>
        </w:tc>
      </w:tr>
      <w:tr w:rsidR="00A339A3" w14:paraId="7D771F10" w14:textId="77777777" w:rsidTr="00A339A3">
        <w:trPr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2BED42B1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1932" w:type="pct"/>
            <w:gridSpan w:val="2"/>
            <w:hideMark/>
          </w:tcPr>
          <w:p w14:paraId="4824444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837" w:type="pct"/>
          </w:tcPr>
          <w:p w14:paraId="2779DFAE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325B8E84" w14:textId="64D3ABFC" w:rsidR="00A339A3" w:rsidRDefault="00A339A3" w:rsidP="00C63249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61A5E8A8" w14:textId="77777777" w:rsidTr="00A339A3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5DEFA318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1932" w:type="pct"/>
            <w:gridSpan w:val="2"/>
            <w:hideMark/>
          </w:tcPr>
          <w:p w14:paraId="4D50BA57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837" w:type="pct"/>
          </w:tcPr>
          <w:p w14:paraId="14E8601C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2D0987A7" w14:textId="0986D6BA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7FEAE9CE" w14:textId="77777777" w:rsidTr="00A339A3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34DB70D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lastRenderedPageBreak/>
              <w:t>4.3</w:t>
            </w:r>
          </w:p>
        </w:tc>
        <w:tc>
          <w:tcPr>
            <w:tcW w:w="1932" w:type="pct"/>
            <w:gridSpan w:val="2"/>
            <w:hideMark/>
          </w:tcPr>
          <w:p w14:paraId="6183B819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837" w:type="pct"/>
          </w:tcPr>
          <w:p w14:paraId="0D4F2F5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153A7D70" w14:textId="31BBD10A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568454BC" w14:textId="77777777" w:rsidTr="00A339A3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721885E9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4</w:t>
            </w:r>
          </w:p>
        </w:tc>
        <w:tc>
          <w:tcPr>
            <w:tcW w:w="1932" w:type="pct"/>
            <w:gridSpan w:val="2"/>
            <w:hideMark/>
          </w:tcPr>
          <w:p w14:paraId="31D6221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837" w:type="pct"/>
          </w:tcPr>
          <w:p w14:paraId="266366AA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7EE5F210" w14:textId="31D72997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:rsidRPr="005A42A8" w14:paraId="5D2022DE" w14:textId="77777777" w:rsidTr="00A339A3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2DB39321" w14:textId="4E66554F" w:rsidR="00A339A3" w:rsidRPr="005A42A8" w:rsidRDefault="00A339A3" w:rsidP="00A339A3">
            <w:pPr>
              <w:pStyle w:val="Heading2"/>
              <w:outlineLvl w:val="1"/>
            </w:pPr>
            <w:r w:rsidRPr="008E1051">
              <w:t>Domain 5: Medical Laboratory Science Practice</w:t>
            </w:r>
          </w:p>
        </w:tc>
      </w:tr>
      <w:tr w:rsidR="00A339A3" w14:paraId="3CBDE82E" w14:textId="77777777" w:rsidTr="00A339A3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34E67C3C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1932" w:type="pct"/>
            <w:gridSpan w:val="2"/>
            <w:hideMark/>
          </w:tcPr>
          <w:p w14:paraId="0938DE9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understanding of anatomy, physiology and pathology appropriate to the scope of practice</w:t>
            </w:r>
          </w:p>
        </w:tc>
        <w:tc>
          <w:tcPr>
            <w:tcW w:w="837" w:type="pct"/>
          </w:tcPr>
          <w:p w14:paraId="5AA44A55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65C11E8D" w14:textId="23504CF0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3C9668D1" w14:textId="77777777" w:rsidTr="00A339A3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5C810832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1932" w:type="pct"/>
            <w:gridSpan w:val="2"/>
            <w:hideMark/>
          </w:tcPr>
          <w:p w14:paraId="5D245E0C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837" w:type="pct"/>
          </w:tcPr>
          <w:p w14:paraId="6F4BCEF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5738E42D" w14:textId="6BC4931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10641649" w14:textId="77777777" w:rsidTr="00A339A3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713FE4ED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1932" w:type="pct"/>
            <w:gridSpan w:val="2"/>
            <w:hideMark/>
          </w:tcPr>
          <w:p w14:paraId="3B3E517B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837" w:type="pct"/>
          </w:tcPr>
          <w:p w14:paraId="17EF5E63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60C8BF69" w14:textId="4A50C701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14:paraId="1848E9B6" w14:textId="77777777" w:rsidTr="00A339A3">
        <w:trPr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pct"/>
            <w:hideMark/>
          </w:tcPr>
          <w:p w14:paraId="6AB79AA6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1932" w:type="pct"/>
            <w:gridSpan w:val="2"/>
            <w:hideMark/>
          </w:tcPr>
          <w:p w14:paraId="20B4D1FC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837" w:type="pct"/>
          </w:tcPr>
          <w:p w14:paraId="3171E0B7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961" w:type="pct"/>
          </w:tcPr>
          <w:p w14:paraId="53E877CE" w14:textId="5504BA74" w:rsidR="00A339A3" w:rsidRDefault="00A339A3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339A3" w:rsidRPr="00474FFD" w14:paraId="27809540" w14:textId="77777777" w:rsidTr="00A339A3">
        <w:tblPrEx>
          <w:tblLook w:val="0000" w:firstRow="0" w:lastRow="0" w:firstColumn="0" w:lastColumn="0" w:noHBand="0" w:noVBand="0"/>
        </w:tblPrEx>
        <w:trPr>
          <w:trHeight w:val="454"/>
        </w:trPr>
        <w:tc>
          <w:tcPr>
            <w:tcW w:w="5000" w:type="pct"/>
            <w:gridSpan w:val="5"/>
          </w:tcPr>
          <w:p w14:paraId="403AB6B8" w14:textId="78C68785" w:rsidR="00A339A3" w:rsidRPr="00A339A3" w:rsidRDefault="00A339A3" w:rsidP="00A339A3">
            <w:pPr>
              <w:pStyle w:val="Heading2"/>
              <w:outlineLvl w:val="1"/>
              <w:rPr>
                <w:b/>
                <w:bCs/>
                <w:sz w:val="19"/>
                <w:szCs w:val="19"/>
              </w:rPr>
            </w:pPr>
            <w:r w:rsidRPr="00A339A3">
              <w:rPr>
                <w:b/>
                <w:bCs/>
              </w:rPr>
              <w:t>Domain 5A: Medical Laboratory Scientist</w:t>
            </w:r>
          </w:p>
        </w:tc>
      </w:tr>
      <w:tr w:rsidR="00A339A3" w14:paraId="54088F99" w14:textId="77777777" w:rsidTr="00A339A3">
        <w:tblPrEx>
          <w:tblLook w:val="0000" w:firstRow="0" w:lastRow="0" w:firstColumn="0" w:lastColumn="0" w:noHBand="0" w:noVBand="0"/>
        </w:tblPrEx>
        <w:trPr>
          <w:trHeight w:val="596"/>
        </w:trPr>
        <w:tc>
          <w:tcPr>
            <w:tcW w:w="294" w:type="pct"/>
            <w:gridSpan w:val="2"/>
          </w:tcPr>
          <w:p w14:paraId="0AEA7B04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1</w:t>
            </w:r>
          </w:p>
        </w:tc>
        <w:tc>
          <w:tcPr>
            <w:tcW w:w="1908" w:type="pct"/>
          </w:tcPr>
          <w:p w14:paraId="607DF5DC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Demonstrate knowledge of the key concepts of the knowledge base relevant to the medical laboratory scientist scope of practice</w:t>
            </w:r>
          </w:p>
        </w:tc>
        <w:tc>
          <w:tcPr>
            <w:tcW w:w="837" w:type="pct"/>
          </w:tcPr>
          <w:p w14:paraId="0612A7D0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961" w:type="pct"/>
          </w:tcPr>
          <w:p w14:paraId="5B4DD59B" w14:textId="78B9AC44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A339A3" w14:paraId="0DE735FB" w14:textId="77777777" w:rsidTr="00A339A3">
        <w:tblPrEx>
          <w:tblLook w:val="0000" w:firstRow="0" w:lastRow="0" w:firstColumn="0" w:lastColumn="0" w:noHBand="0" w:noVBand="0"/>
        </w:tblPrEx>
        <w:trPr>
          <w:trHeight w:val="856"/>
        </w:trPr>
        <w:tc>
          <w:tcPr>
            <w:tcW w:w="294" w:type="pct"/>
            <w:gridSpan w:val="2"/>
          </w:tcPr>
          <w:p w14:paraId="6779B6D3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2</w:t>
            </w:r>
          </w:p>
        </w:tc>
        <w:tc>
          <w:tcPr>
            <w:tcW w:w="1908" w:type="pct"/>
          </w:tcPr>
          <w:p w14:paraId="4367991D" w14:textId="77777777" w:rsidR="00A339A3" w:rsidRDefault="00A339A3" w:rsidP="00C63249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appropriate knowledge and skills to inform practice as a medical laboratory scientist</w:t>
            </w:r>
          </w:p>
        </w:tc>
        <w:tc>
          <w:tcPr>
            <w:tcW w:w="837" w:type="pct"/>
          </w:tcPr>
          <w:p w14:paraId="228C5656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961" w:type="pct"/>
          </w:tcPr>
          <w:p w14:paraId="7869CCEA" w14:textId="14BC9AD3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A339A3" w14:paraId="56891FB2" w14:textId="77777777" w:rsidTr="00A339A3">
        <w:tblPrEx>
          <w:tblLook w:val="0000" w:firstRow="0" w:lastRow="0" w:firstColumn="0" w:lastColumn="0" w:noHBand="0" w:noVBand="0"/>
        </w:tblPrEx>
        <w:trPr>
          <w:trHeight w:val="684"/>
        </w:trPr>
        <w:tc>
          <w:tcPr>
            <w:tcW w:w="294" w:type="pct"/>
            <w:gridSpan w:val="2"/>
          </w:tcPr>
          <w:p w14:paraId="7A0E9328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3</w:t>
            </w:r>
          </w:p>
        </w:tc>
        <w:tc>
          <w:tcPr>
            <w:tcW w:w="1908" w:type="pct"/>
          </w:tcPr>
          <w:p w14:paraId="1C304F7B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knowledge to select and use appropriate assessment techniques</w:t>
            </w:r>
          </w:p>
        </w:tc>
        <w:tc>
          <w:tcPr>
            <w:tcW w:w="837" w:type="pct"/>
          </w:tcPr>
          <w:p w14:paraId="2AB7EB37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961" w:type="pct"/>
          </w:tcPr>
          <w:p w14:paraId="0465F588" w14:textId="7CD8F83B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A339A3" w14:paraId="2F9B4F8C" w14:textId="77777777" w:rsidTr="00A339A3">
        <w:tblPrEx>
          <w:tblLook w:val="0000" w:firstRow="0" w:lastRow="0" w:firstColumn="0" w:lastColumn="0" w:noHBand="0" w:noVBand="0"/>
        </w:tblPrEx>
        <w:trPr>
          <w:trHeight w:val="656"/>
        </w:trPr>
        <w:tc>
          <w:tcPr>
            <w:tcW w:w="294" w:type="pct"/>
            <w:gridSpan w:val="2"/>
          </w:tcPr>
          <w:p w14:paraId="6591DFD4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4</w:t>
            </w:r>
          </w:p>
        </w:tc>
        <w:tc>
          <w:tcPr>
            <w:tcW w:w="1908" w:type="pct"/>
          </w:tcPr>
          <w:p w14:paraId="2844C4F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knowledge of the use of research, reasoning and problem solving skills to determine appropriate actions</w:t>
            </w:r>
          </w:p>
        </w:tc>
        <w:tc>
          <w:tcPr>
            <w:tcW w:w="837" w:type="pct"/>
          </w:tcPr>
          <w:p w14:paraId="3B8DA34E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961" w:type="pct"/>
          </w:tcPr>
          <w:p w14:paraId="71464393" w14:textId="6CC77984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A339A3" w14:paraId="7C722F4B" w14:textId="77777777" w:rsidTr="00A339A3">
        <w:tblPrEx>
          <w:tblLook w:val="0000" w:firstRow="0" w:lastRow="0" w:firstColumn="0" w:lastColumn="0" w:noHBand="0" w:noVBand="0"/>
        </w:tblPrEx>
        <w:trPr>
          <w:trHeight w:val="565"/>
        </w:trPr>
        <w:tc>
          <w:tcPr>
            <w:tcW w:w="294" w:type="pct"/>
            <w:gridSpan w:val="2"/>
          </w:tcPr>
          <w:p w14:paraId="74476C1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5</w:t>
            </w:r>
          </w:p>
        </w:tc>
        <w:tc>
          <w:tcPr>
            <w:tcW w:w="1908" w:type="pct"/>
          </w:tcPr>
          <w:p w14:paraId="730BDF4A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knowledge of the principles and practices of</w:t>
            </w:r>
            <w:r>
              <w:rPr>
                <w:spacing w:val="-10"/>
                <w:sz w:val="18"/>
                <w:szCs w:val="18"/>
                <w:lang w:eastAsia="en-US"/>
              </w:rPr>
              <w:t xml:space="preserve"> </w:t>
            </w:r>
            <w:r>
              <w:rPr>
                <w:sz w:val="18"/>
                <w:szCs w:val="18"/>
                <w:lang w:eastAsia="en-US"/>
              </w:rPr>
              <w:t>quality management</w:t>
            </w:r>
          </w:p>
        </w:tc>
        <w:tc>
          <w:tcPr>
            <w:tcW w:w="837" w:type="pct"/>
          </w:tcPr>
          <w:p w14:paraId="08BDA4BF" w14:textId="77777777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961" w:type="pct"/>
          </w:tcPr>
          <w:p w14:paraId="298207CE" w14:textId="43BEC5F8" w:rsidR="00A339A3" w:rsidRDefault="00A339A3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</w:tbl>
    <w:p w14:paraId="438D38B2" w14:textId="77777777" w:rsidR="00822CCF" w:rsidRDefault="00822CCF" w:rsidP="00822CCF">
      <w:pPr>
        <w:pStyle w:val="BodyText"/>
        <w:kinsoku w:val="0"/>
        <w:overflowPunct w:val="0"/>
        <w:spacing w:before="6"/>
        <w:ind w:left="220"/>
      </w:pPr>
    </w:p>
    <w:p w14:paraId="36863A78" w14:textId="77777777" w:rsidR="00822CCF" w:rsidRDefault="00822CCF" w:rsidP="00822CCF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www.mscouncil.org.nz</w:t>
      </w:r>
    </w:p>
    <w:p w14:paraId="715BDF0E" w14:textId="160DC3CF" w:rsidR="00EA3DB4" w:rsidRDefault="00EA3DB4" w:rsidP="00822CCF">
      <w:pPr>
        <w:spacing w:after="0"/>
        <w:jc w:val="both"/>
      </w:pPr>
    </w:p>
    <w:sectPr w:rsidR="00EA3DB4" w:rsidSect="00C43F00">
      <w:pgSz w:w="11906" w:h="16838"/>
      <w:pgMar w:top="1440" w:right="1133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D98EB" w14:textId="77777777" w:rsidR="00BB33D8" w:rsidRDefault="00BB33D8" w:rsidP="009D707B">
      <w:pPr>
        <w:spacing w:after="0" w:line="240" w:lineRule="auto"/>
      </w:pPr>
      <w:r>
        <w:separator/>
      </w:r>
    </w:p>
  </w:endnote>
  <w:endnote w:type="continuationSeparator" w:id="0">
    <w:p w14:paraId="239E589F" w14:textId="77777777" w:rsidR="00BB33D8" w:rsidRDefault="00BB33D8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E956B2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E956B2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1ED96" w14:textId="42C064DA" w:rsidR="00C43F00" w:rsidRDefault="00612CA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 xml:space="preserve">Medical </w:t>
    </w:r>
    <w:r w:rsidR="00AB5F11">
      <w:rPr>
        <w:sz w:val="16"/>
        <w:szCs w:val="16"/>
        <w:lang w:val="en-AU"/>
      </w:rPr>
      <w:t>Sciences Council</w:t>
    </w:r>
    <w:r w:rsidR="00C43F00">
      <w:rPr>
        <w:sz w:val="16"/>
        <w:szCs w:val="16"/>
        <w:lang w:val="en-AU"/>
      </w:rPr>
      <w:t>,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  <w:t xml:space="preserve">Phone: 64 4 801 6250          </w:t>
    </w:r>
  </w:p>
  <w:p w14:paraId="2FE4452C" w14:textId="5BF0B31B" w:rsidR="00C43F00" w:rsidRDefault="002F7F91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Panama House, Level 3</w:t>
    </w:r>
    <w:r w:rsidR="00C43F00">
      <w:rPr>
        <w:sz w:val="16"/>
        <w:szCs w:val="16"/>
        <w:lang w:val="en-AU"/>
      </w:rPr>
      <w:tab/>
      <w:t>PO Box 11-905</w:t>
    </w:r>
    <w:r w:rsidR="00C43F00">
      <w:rPr>
        <w:sz w:val="16"/>
        <w:szCs w:val="16"/>
        <w:lang w:val="en-AU"/>
      </w:rPr>
      <w:tab/>
    </w:r>
    <w:r w:rsidR="0082300D">
      <w:rPr>
        <w:sz w:val="16"/>
        <w:szCs w:val="16"/>
        <w:lang w:val="en-AU"/>
      </w:rPr>
      <w:t>m</w:t>
    </w:r>
    <w:r w:rsidR="00AB5F11">
      <w:rPr>
        <w:sz w:val="16"/>
        <w:szCs w:val="16"/>
        <w:lang w:val="en-AU"/>
      </w:rPr>
      <w:t>sc</w:t>
    </w:r>
    <w:r w:rsidR="0082300D">
      <w:rPr>
        <w:sz w:val="16"/>
        <w:szCs w:val="16"/>
        <w:lang w:val="en-AU"/>
      </w:rPr>
      <w:t>@medsci.co.nz</w:t>
    </w:r>
    <w:r w:rsidR="00C43F00">
      <w:rPr>
        <w:sz w:val="16"/>
        <w:szCs w:val="16"/>
        <w:lang w:val="en-AU"/>
      </w:rPr>
      <w:t xml:space="preserve">                      </w:t>
    </w:r>
  </w:p>
  <w:p w14:paraId="633E6CDE" w14:textId="2CAF5433" w:rsidR="00C43F00" w:rsidRDefault="002F7F91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22 Panama Street</w:t>
    </w:r>
    <w:r w:rsidR="00C43F00">
      <w:rPr>
        <w:sz w:val="16"/>
        <w:szCs w:val="16"/>
        <w:lang w:val="en-AU"/>
      </w:rPr>
      <w:tab/>
      <w:t>Wellington, 6142</w:t>
    </w:r>
    <w:r w:rsidR="00C43F00">
      <w:rPr>
        <w:sz w:val="16"/>
        <w:szCs w:val="16"/>
        <w:lang w:val="en-AU"/>
      </w:rPr>
      <w:tab/>
    </w:r>
    <w:hyperlink r:id="rId1" w:history="1">
      <w:r w:rsidR="00AB5F11" w:rsidRPr="00962983">
        <w:rPr>
          <w:rStyle w:val="Hyperlink"/>
          <w:sz w:val="16"/>
          <w:szCs w:val="16"/>
          <w:lang w:val="en-AU"/>
        </w:rPr>
        <w:t>www.mscouncil.org.nz</w:t>
      </w:r>
    </w:hyperlink>
    <w:r w:rsidR="00C43F00">
      <w:rPr>
        <w:sz w:val="16"/>
        <w:szCs w:val="16"/>
        <w:lang w:val="en-AU"/>
      </w:rPr>
      <w:t xml:space="preserve">           </w:t>
    </w:r>
  </w:p>
  <w:p w14:paraId="6CE37037" w14:textId="21196DEC" w:rsidR="00C43F00" w:rsidRPr="00C43F00" w:rsidRDefault="002F7F91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>Wellington, 6011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211BB1">
      <w:rPr>
        <w:sz w:val="12"/>
        <w:szCs w:val="12"/>
        <w:lang w:val="en-AU"/>
      </w:rPr>
      <w:t>Ma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CACFDE" w14:textId="77777777" w:rsidR="00BB33D8" w:rsidRDefault="00BB33D8" w:rsidP="009D707B">
      <w:pPr>
        <w:spacing w:after="0" w:line="240" w:lineRule="auto"/>
      </w:pPr>
      <w:r>
        <w:separator/>
      </w:r>
    </w:p>
  </w:footnote>
  <w:footnote w:type="continuationSeparator" w:id="0">
    <w:p w14:paraId="14D7CE76" w14:textId="77777777" w:rsidR="00BB33D8" w:rsidRDefault="00BB33D8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857B5" w14:textId="77777777" w:rsidR="00EA3DB4" w:rsidRDefault="00E701A7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1B6F7C" w:rsidRPr="0058660D">
      <w:rPr>
        <w:b/>
        <w:sz w:val="36"/>
        <w:szCs w:val="36"/>
      </w:rPr>
      <w:t xml:space="preserve"> </w:t>
    </w:r>
    <w:r w:rsidR="001B6F7C">
      <w:rPr>
        <w:b/>
        <w:sz w:val="36"/>
        <w:szCs w:val="36"/>
      </w:rPr>
      <w:t xml:space="preserve">         </w:t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>Supervisor</w:t>
    </w:r>
    <w:r w:rsidR="00EA3DB4">
      <w:rPr>
        <w:b/>
        <w:color w:val="7F7F7F" w:themeColor="text1" w:themeTint="80"/>
        <w:sz w:val="36"/>
        <w:szCs w:val="36"/>
      </w:rPr>
      <w:t xml:space="preserve"> </w:t>
    </w:r>
  </w:p>
  <w:p w14:paraId="5F2F24DD" w14:textId="1788AC15" w:rsidR="001B6F7C" w:rsidRDefault="00EA3DB4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>Progress</w:t>
    </w:r>
    <w:r w:rsidR="00303E8B" w:rsidRPr="00286056">
      <w:rPr>
        <w:b/>
        <w:color w:val="7F7F7F" w:themeColor="text1" w:themeTint="80"/>
        <w:sz w:val="36"/>
        <w:szCs w:val="36"/>
      </w:rPr>
      <w:t xml:space="preserve"> Report</w:t>
    </w:r>
  </w:p>
  <w:p w14:paraId="2EA60B00" w14:textId="052DB52A" w:rsidR="00A002D7" w:rsidRPr="001B6F7C" w:rsidRDefault="009F7FB5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 w:rsidRPr="009F7FB5">
      <w:rPr>
        <w:b/>
        <w:color w:val="244061" w:themeColor="accent1" w:themeShade="80"/>
        <w:sz w:val="28"/>
        <w:szCs w:val="20"/>
      </w:rPr>
      <w:t xml:space="preserve">Medical Laboratory </w:t>
    </w:r>
    <w:r w:rsidR="00822CCF">
      <w:rPr>
        <w:b/>
        <w:color w:val="244061" w:themeColor="accent1" w:themeShade="80"/>
        <w:sz w:val="28"/>
        <w:szCs w:val="20"/>
      </w:rPr>
      <w:t>Scienti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96FA0" w14:textId="77777777" w:rsidR="006F1F36" w:rsidRDefault="00AB5F11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</w:p>
  <w:p w14:paraId="1DBEC309" w14:textId="30EC3F8B" w:rsidR="00C43F00" w:rsidRDefault="006F1F36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 xml:space="preserve">Progress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38A2AC59" w:rsidR="00C43F00" w:rsidRPr="00C43F00" w:rsidRDefault="009F7FB5" w:rsidP="009F7FB5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 w:rsidRPr="004D4BE3">
      <w:rPr>
        <w:b/>
        <w:color w:val="244061" w:themeColor="accent1" w:themeShade="80"/>
        <w:sz w:val="32"/>
        <w:szCs w:val="32"/>
      </w:rPr>
      <w:t xml:space="preserve">Medical Laboratory </w:t>
    </w:r>
    <w:r w:rsidR="00822CCF">
      <w:rPr>
        <w:b/>
        <w:color w:val="244061" w:themeColor="accent1" w:themeShade="80"/>
        <w:sz w:val="32"/>
        <w:szCs w:val="32"/>
      </w:rPr>
      <w:t>Scient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mwqAUAyBCRbiwAAAA="/>
  </w:docVars>
  <w:rsids>
    <w:rsidRoot w:val="009D707B"/>
    <w:rsid w:val="0001194D"/>
    <w:rsid w:val="000A05E0"/>
    <w:rsid w:val="00120C66"/>
    <w:rsid w:val="00126BE0"/>
    <w:rsid w:val="001957A4"/>
    <w:rsid w:val="00197554"/>
    <w:rsid w:val="001A1940"/>
    <w:rsid w:val="001B3CBC"/>
    <w:rsid w:val="001B6F7C"/>
    <w:rsid w:val="001D6D00"/>
    <w:rsid w:val="00211BB1"/>
    <w:rsid w:val="00277AA1"/>
    <w:rsid w:val="002838B6"/>
    <w:rsid w:val="00286056"/>
    <w:rsid w:val="002A0413"/>
    <w:rsid w:val="002B0DDB"/>
    <w:rsid w:val="002D0302"/>
    <w:rsid w:val="002F000B"/>
    <w:rsid w:val="002F7F91"/>
    <w:rsid w:val="00303E8B"/>
    <w:rsid w:val="00352055"/>
    <w:rsid w:val="003933EB"/>
    <w:rsid w:val="003A0C88"/>
    <w:rsid w:val="003E3190"/>
    <w:rsid w:val="003F0D09"/>
    <w:rsid w:val="003F43A9"/>
    <w:rsid w:val="0042503C"/>
    <w:rsid w:val="004349ED"/>
    <w:rsid w:val="00435B46"/>
    <w:rsid w:val="004412C9"/>
    <w:rsid w:val="004649CE"/>
    <w:rsid w:val="00465A5E"/>
    <w:rsid w:val="0048328D"/>
    <w:rsid w:val="00483BC3"/>
    <w:rsid w:val="004A2515"/>
    <w:rsid w:val="004A452B"/>
    <w:rsid w:val="004E43D0"/>
    <w:rsid w:val="005229E7"/>
    <w:rsid w:val="0052497E"/>
    <w:rsid w:val="0052685E"/>
    <w:rsid w:val="0055022A"/>
    <w:rsid w:val="005537A4"/>
    <w:rsid w:val="00572209"/>
    <w:rsid w:val="0058660D"/>
    <w:rsid w:val="00591452"/>
    <w:rsid w:val="005A10F0"/>
    <w:rsid w:val="005A42A8"/>
    <w:rsid w:val="005D2BA1"/>
    <w:rsid w:val="005D39CA"/>
    <w:rsid w:val="00612CA3"/>
    <w:rsid w:val="00612E81"/>
    <w:rsid w:val="00621893"/>
    <w:rsid w:val="006506C0"/>
    <w:rsid w:val="00663B27"/>
    <w:rsid w:val="006711C8"/>
    <w:rsid w:val="006943B6"/>
    <w:rsid w:val="0069489D"/>
    <w:rsid w:val="006A16D0"/>
    <w:rsid w:val="006A4FC1"/>
    <w:rsid w:val="006A5DF0"/>
    <w:rsid w:val="006B73FE"/>
    <w:rsid w:val="006C77BF"/>
    <w:rsid w:val="006D54EF"/>
    <w:rsid w:val="006F1F36"/>
    <w:rsid w:val="007304BB"/>
    <w:rsid w:val="00740B2C"/>
    <w:rsid w:val="00754201"/>
    <w:rsid w:val="007702A5"/>
    <w:rsid w:val="007770E6"/>
    <w:rsid w:val="0078793A"/>
    <w:rsid w:val="007A0F7A"/>
    <w:rsid w:val="007D662B"/>
    <w:rsid w:val="00820581"/>
    <w:rsid w:val="00822CCF"/>
    <w:rsid w:val="0082300D"/>
    <w:rsid w:val="00836CA4"/>
    <w:rsid w:val="00846BC3"/>
    <w:rsid w:val="00880A99"/>
    <w:rsid w:val="008A1E10"/>
    <w:rsid w:val="008B7BC9"/>
    <w:rsid w:val="008E68A7"/>
    <w:rsid w:val="008F08E2"/>
    <w:rsid w:val="008F2109"/>
    <w:rsid w:val="00905DB6"/>
    <w:rsid w:val="0094262E"/>
    <w:rsid w:val="00945F04"/>
    <w:rsid w:val="00953BFD"/>
    <w:rsid w:val="00960FFD"/>
    <w:rsid w:val="00972A16"/>
    <w:rsid w:val="0098728A"/>
    <w:rsid w:val="009B10E1"/>
    <w:rsid w:val="009B6190"/>
    <w:rsid w:val="009C418D"/>
    <w:rsid w:val="009C5569"/>
    <w:rsid w:val="009D0216"/>
    <w:rsid w:val="009D707B"/>
    <w:rsid w:val="009F7FB5"/>
    <w:rsid w:val="00A002D7"/>
    <w:rsid w:val="00A13DE2"/>
    <w:rsid w:val="00A339A3"/>
    <w:rsid w:val="00A40D56"/>
    <w:rsid w:val="00A636E2"/>
    <w:rsid w:val="00A748F3"/>
    <w:rsid w:val="00A74D64"/>
    <w:rsid w:val="00A84B91"/>
    <w:rsid w:val="00A917C1"/>
    <w:rsid w:val="00A95557"/>
    <w:rsid w:val="00AB5F11"/>
    <w:rsid w:val="00AE2A6B"/>
    <w:rsid w:val="00AF0560"/>
    <w:rsid w:val="00B00A08"/>
    <w:rsid w:val="00B14B89"/>
    <w:rsid w:val="00B343FC"/>
    <w:rsid w:val="00B51578"/>
    <w:rsid w:val="00B6142E"/>
    <w:rsid w:val="00BB33D8"/>
    <w:rsid w:val="00BE464B"/>
    <w:rsid w:val="00BF1853"/>
    <w:rsid w:val="00BF6002"/>
    <w:rsid w:val="00C14954"/>
    <w:rsid w:val="00C23915"/>
    <w:rsid w:val="00C43F00"/>
    <w:rsid w:val="00C520DD"/>
    <w:rsid w:val="00C828CA"/>
    <w:rsid w:val="00C93845"/>
    <w:rsid w:val="00CB2930"/>
    <w:rsid w:val="00CB79AD"/>
    <w:rsid w:val="00CD7C5D"/>
    <w:rsid w:val="00CE7569"/>
    <w:rsid w:val="00D04F6F"/>
    <w:rsid w:val="00D26257"/>
    <w:rsid w:val="00D929EA"/>
    <w:rsid w:val="00D953F5"/>
    <w:rsid w:val="00DB62D5"/>
    <w:rsid w:val="00DB635F"/>
    <w:rsid w:val="00DC5211"/>
    <w:rsid w:val="00E111D7"/>
    <w:rsid w:val="00E26AAD"/>
    <w:rsid w:val="00E312D0"/>
    <w:rsid w:val="00E462FC"/>
    <w:rsid w:val="00E701A7"/>
    <w:rsid w:val="00E92ED2"/>
    <w:rsid w:val="00E956B2"/>
    <w:rsid w:val="00EA3DB4"/>
    <w:rsid w:val="00EB0D41"/>
    <w:rsid w:val="00EF2ACD"/>
    <w:rsid w:val="00F001DA"/>
    <w:rsid w:val="00F2454F"/>
    <w:rsid w:val="00F35B92"/>
    <w:rsid w:val="00F77F22"/>
    <w:rsid w:val="00F853F2"/>
    <w:rsid w:val="00FA3F7F"/>
    <w:rsid w:val="00FC4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39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A339A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ouncil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4" ma:contentTypeDescription="Create a new document." ma:contentTypeScope="" ma:versionID="b896a66110f791303f4db11f8fb74d10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0b7a341b1a8c08aaef52a3361703a90c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F6383-9BBC-4AFD-B357-1A18B6B33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0C307C-444C-4727-A8C3-5F05FFA0D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620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Margaret Steel</cp:lastModifiedBy>
  <cp:revision>6</cp:revision>
  <cp:lastPrinted>2019-02-17T23:23:00Z</cp:lastPrinted>
  <dcterms:created xsi:type="dcterms:W3CDTF">2020-05-05T00:50:00Z</dcterms:created>
  <dcterms:modified xsi:type="dcterms:W3CDTF">2020-05-05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